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FD9D5" w14:textId="4560FD2A" w:rsidR="00314C90" w:rsidRDefault="00314C90" w:rsidP="00982DF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uhammad Zubair Ali</w:t>
      </w:r>
    </w:p>
    <w:p w14:paraId="1F4A6891" w14:textId="77777777" w:rsidR="00314C90" w:rsidRDefault="00314C90" w:rsidP="00314C90">
      <w:pPr>
        <w:rPr>
          <w:b/>
          <w:bCs/>
          <w:sz w:val="28"/>
          <w:szCs w:val="28"/>
        </w:rPr>
      </w:pPr>
    </w:p>
    <w:p w14:paraId="3D361151" w14:textId="77F68CAE" w:rsidR="00607457" w:rsidRDefault="00982DF9" w:rsidP="00982DF9">
      <w:pPr>
        <w:jc w:val="center"/>
        <w:rPr>
          <w:b/>
          <w:bCs/>
          <w:sz w:val="28"/>
          <w:szCs w:val="28"/>
        </w:rPr>
      </w:pPr>
      <w:r w:rsidRPr="00982DF9">
        <w:rPr>
          <w:b/>
          <w:bCs/>
          <w:sz w:val="28"/>
          <w:szCs w:val="28"/>
        </w:rPr>
        <w:t>API’s END POINTS</w:t>
      </w:r>
    </w:p>
    <w:p w14:paraId="2CEAB908" w14:textId="1E481C09" w:rsidR="00982DF9" w:rsidRDefault="00982DF9" w:rsidP="00314C90">
      <w:pPr>
        <w:jc w:val="center"/>
        <w:rPr>
          <w:b/>
          <w:bCs/>
          <w:sz w:val="28"/>
          <w:szCs w:val="28"/>
        </w:rPr>
      </w:pPr>
      <w:hyperlink r:id="rId4" w:history="1">
        <w:r w:rsidRPr="00E25BB8">
          <w:rPr>
            <w:rStyle w:val="Hyperlink"/>
            <w:b/>
            <w:bCs/>
            <w:sz w:val="28"/>
            <w:szCs w:val="28"/>
          </w:rPr>
          <w:t>https://vechile-pooling-api.vercel.app/api/getRides</w:t>
        </w:r>
      </w:hyperlink>
    </w:p>
    <w:p w14:paraId="6EAEF46A" w14:textId="7318A1BF" w:rsidR="00982DF9" w:rsidRDefault="00982DF9" w:rsidP="00314C90">
      <w:pPr>
        <w:jc w:val="center"/>
        <w:rPr>
          <w:b/>
          <w:bCs/>
          <w:sz w:val="28"/>
          <w:szCs w:val="28"/>
        </w:rPr>
      </w:pPr>
      <w:hyperlink r:id="rId5" w:history="1">
        <w:r w:rsidRPr="00E25BB8">
          <w:rPr>
            <w:rStyle w:val="Hyperlink"/>
            <w:b/>
            <w:bCs/>
            <w:sz w:val="28"/>
            <w:szCs w:val="28"/>
          </w:rPr>
          <w:t>https://vechile-pooling-api.vercel.app/api/register</w:t>
        </w:r>
      </w:hyperlink>
    </w:p>
    <w:p w14:paraId="6C5F8399" w14:textId="28A95925" w:rsidR="00982DF9" w:rsidRDefault="00982DF9" w:rsidP="00314C90">
      <w:pPr>
        <w:jc w:val="center"/>
        <w:rPr>
          <w:b/>
          <w:bCs/>
          <w:sz w:val="28"/>
          <w:szCs w:val="28"/>
        </w:rPr>
      </w:pPr>
      <w:hyperlink r:id="rId6" w:history="1">
        <w:r w:rsidRPr="00E25BB8">
          <w:rPr>
            <w:rStyle w:val="Hyperlink"/>
            <w:b/>
            <w:bCs/>
            <w:sz w:val="28"/>
            <w:szCs w:val="28"/>
          </w:rPr>
          <w:t>https://vechile-pooling-api.vercel.app/api/login</w:t>
        </w:r>
      </w:hyperlink>
    </w:p>
    <w:p w14:paraId="650E9BCB" w14:textId="17ADE8D7" w:rsidR="00982DF9" w:rsidRDefault="00982DF9" w:rsidP="00314C90">
      <w:pPr>
        <w:jc w:val="center"/>
        <w:rPr>
          <w:b/>
          <w:bCs/>
          <w:sz w:val="28"/>
          <w:szCs w:val="28"/>
        </w:rPr>
      </w:pPr>
      <w:hyperlink r:id="rId7" w:history="1">
        <w:r w:rsidRPr="00E25BB8">
          <w:rPr>
            <w:rStyle w:val="Hyperlink"/>
            <w:b/>
            <w:bCs/>
            <w:sz w:val="28"/>
            <w:szCs w:val="28"/>
          </w:rPr>
          <w:t>https://vechile-pooling-api.vercel.app/api/addRide</w:t>
        </w:r>
      </w:hyperlink>
    </w:p>
    <w:p w14:paraId="0D5D1FEF" w14:textId="0C24B114" w:rsidR="00982DF9" w:rsidRDefault="00982DF9" w:rsidP="00314C90">
      <w:pPr>
        <w:jc w:val="center"/>
        <w:rPr>
          <w:b/>
          <w:bCs/>
          <w:sz w:val="28"/>
          <w:szCs w:val="28"/>
        </w:rPr>
      </w:pPr>
      <w:hyperlink r:id="rId8" w:history="1">
        <w:r w:rsidRPr="00E25BB8">
          <w:rPr>
            <w:rStyle w:val="Hyperlink"/>
            <w:b/>
            <w:bCs/>
            <w:sz w:val="28"/>
            <w:szCs w:val="28"/>
          </w:rPr>
          <w:t>https://vechile-pooling-api.vercel.app/api/addRideInfo</w:t>
        </w:r>
      </w:hyperlink>
    </w:p>
    <w:p w14:paraId="04458344" w14:textId="28060F0B" w:rsidR="00982DF9" w:rsidRDefault="00982DF9" w:rsidP="00982DF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DD7F8D3" wp14:editId="5C0F95C4">
            <wp:extent cx="6434474" cy="3363018"/>
            <wp:effectExtent l="0" t="0" r="4445" b="8890"/>
            <wp:docPr id="3077518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024" cy="337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14C745" w14:textId="588883E0" w:rsidR="00982DF9" w:rsidRPr="00982DF9" w:rsidRDefault="00982DF9" w:rsidP="00982DF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469502E" wp14:editId="1D4BCB13">
            <wp:extent cx="6273338" cy="3303305"/>
            <wp:effectExtent l="0" t="0" r="0" b="0"/>
            <wp:docPr id="128378353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991" cy="33104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982DF9" w:rsidRPr="00982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wNrA0NTG3NDM0NDNS0lEKTi0uzszPAykwrAUAsTLNYCwAAAA="/>
  </w:docVars>
  <w:rsids>
    <w:rsidRoot w:val="0042506B"/>
    <w:rsid w:val="00314C90"/>
    <w:rsid w:val="0042506B"/>
    <w:rsid w:val="00607457"/>
    <w:rsid w:val="0098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DC639"/>
  <w15:chartTrackingRefBased/>
  <w15:docId w15:val="{359DE5E5-B8C6-4CEC-82DA-0DC54DE14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2D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2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chile-pooling-api.vercel.app/api/addRideInf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vechile-pooling-api.vercel.app/api/addRid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vechile-pooling-api.vercel.app/api/logi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vechile-pooling-api.vercel.app/api/register" TargetMode="External"/><Relationship Id="rId10" Type="http://schemas.openxmlformats.org/officeDocument/2006/relationships/image" Target="media/image2.png"/><Relationship Id="rId4" Type="http://schemas.openxmlformats.org/officeDocument/2006/relationships/hyperlink" Target="https://vechile-pooling-api.vercel.app/api/getRides" TargetMode="Externa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ubair Ali</dc:creator>
  <cp:keywords/>
  <dc:description/>
  <cp:lastModifiedBy>Muhammad Zubair Ali</cp:lastModifiedBy>
  <cp:revision>3</cp:revision>
  <dcterms:created xsi:type="dcterms:W3CDTF">2024-01-27T12:09:00Z</dcterms:created>
  <dcterms:modified xsi:type="dcterms:W3CDTF">2024-01-27T12:12:00Z</dcterms:modified>
</cp:coreProperties>
</file>